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Kenya</w:t>
      </w:r>
      <w:r>
        <w:t xml:space="preserve"> </w:t>
      </w:r>
      <w:r>
        <w:t xml:space="preserve">Nairobi</w:t>
      </w:r>
    </w:p>
    <w:bookmarkStart w:id="26" w:name="Xce689ba774451b2225e5991abf4ae6fd3a918f4"/>
    <w:p>
      <w:pPr>
        <w:pStyle w:val="Heading1"/>
      </w:pPr>
      <w:r>
        <w:t xml:space="preserve">Cover Letter for Professor Position in Kenya Nairobi</w:t>
      </w:r>
    </w:p>
    <w:p>
      <w:pPr>
        <w:pStyle w:val="FirstParagraph"/>
      </w:pPr>
      <w:r>
        <w:t xml:space="preserve">Dear [Hiring Committee/Dean's Name],</w:t>
      </w:r>
    </w:p>
    <w:p>
      <w:pPr>
        <w:pStyle w:val="BodyText"/>
      </w:pPr>
      <w:r>
        <w:t xml:space="preserve">I am writing to express my enthusiastic interest in the Professor position at [University Name] in Kenya Nairobi. With a robust academic background, a proven track record of excellence in research and teaching, and a deep commitment to fostering innovation and community engagement, I am eager to contribute to the academic and developmental goals of your esteemed institution. As someone who has dedicated my career to advancing knowledge in [Your Field], I am particularly drawn to the opportunity of joining an institution that values academic rigor, cultural relevance, and transformative education in the heart of Kenya Nairobi.</w:t>
      </w:r>
    </w:p>
    <w:bookmarkStart w:id="20" w:name="Xe8b1ac7b9ab85b59e08bde913a757030294a649"/>
    <w:p>
      <w:pPr>
        <w:pStyle w:val="Heading2"/>
      </w:pPr>
      <w:r>
        <w:t xml:space="preserve">Academic Background and Professional Experience</w:t>
      </w:r>
    </w:p>
    <w:p>
      <w:pPr>
        <w:pStyle w:val="FirstParagraph"/>
      </w:pPr>
      <w:r>
        <w:t xml:space="preserve">Throughout my career as a Professor, I have consistently strived to bridge theoretical knowledge with practical applications that address real-world challenges. My academic journey began with a [Your Degree] from [University Name], followed by advanced studies in [Your Field] at [Another University Name]. These formative experiences instilled in me a passion for research and teaching, which I have nurtured over the years through roles at institutions such as [Previous University/Institution Name].</w:t>
      </w:r>
    </w:p>
    <w:p>
      <w:pPr>
        <w:pStyle w:val="BodyText"/>
      </w:pPr>
      <w:r>
        <w:t xml:space="preserve">As a Professor, I have led interdisciplinary research projects that focus on [Specific Research Area, e.g., "sustainable development," "health sciences," or "technology innovation"]. My work has been published in leading journals and has received recognition for its impact on both academic discourse and policy-making. For instance, my research on [Specific Project or Topic] contributed to the development of [Outcome, e.g., "a national health initiative" or "community-based education programs"]. These accomplishments underscore my ability to drive meaningful change through scholarship.</w:t>
      </w:r>
    </w:p>
    <w:bookmarkEnd w:id="20"/>
    <w:bookmarkStart w:id="21" w:name="Xf456869d6a32060b4258ba8a2427ca933059bca"/>
    <w:p>
      <w:pPr>
        <w:pStyle w:val="Heading2"/>
      </w:pPr>
      <w:r>
        <w:t xml:space="preserve">Teaching Philosophy and Student Engagement</w:t>
      </w:r>
    </w:p>
    <w:p>
      <w:pPr>
        <w:pStyle w:val="FirstParagraph"/>
      </w:pPr>
      <w:r>
        <w:t xml:space="preserve">My teaching philosophy is rooted in the belief that education should be both empowering and inclusive. As a Professor, I have designed curricula that emphasize critical thinking, ethical reasoning, and hands-on learning. In Nairobi, where the demand for skilled professionals in [Your Field] is growing rapidly, I have tailored my courses to address local needs while aligning with global standards. For example, my course on [Course Title] integrates case studies from Kenya Nairobi and other African contexts to ensure students are equipped to solve problems specific to their communities.</w:t>
      </w:r>
    </w:p>
    <w:p>
      <w:pPr>
        <w:pStyle w:val="BodyText"/>
      </w:pPr>
      <w:r>
        <w:t xml:space="preserve">I also prioritize mentorship and have guided numerous graduate students through their research, many of whom have gone on to become leaders in academia, industry, and public service. My ability to create a supportive yet challenging academic environment has been recognized through awards such as [Specific Award or Recognition]. I am confident that my approach to teaching will resonate with the values of your institution and contribute to the professional growth of your students.</w:t>
      </w:r>
    </w:p>
    <w:bookmarkEnd w:id="21"/>
    <w:bookmarkStart w:id="22" w:name="Xec6e4e1fb3f7c67599fa43536f6fe1b46bb0edd"/>
    <w:p>
      <w:pPr>
        <w:pStyle w:val="Heading2"/>
      </w:pPr>
      <w:r>
        <w:t xml:space="preserve">Research Contributions and Collaborative Initiatives</w:t>
      </w:r>
    </w:p>
    <w:p>
      <w:pPr>
        <w:pStyle w:val="FirstParagraph"/>
      </w:pPr>
      <w:r>
        <w:t xml:space="preserve">As a Professor, I have actively collaborated with institutions across Africa, including [University or Organization Name] in Kenya Nairobi, to address pressing issues such as [Specific Topic]. These partnerships have not only enriched my research but also strengthened the capacity of local communities. For instance, my work on [Project Name] with [Local Partner Organization] resulted in the development of [Outcome, e.g., "a sustainable agricultural model" or "an educational toolkit for rural schools"]. Such initiatives reflect my commitment to using academia as a tool for societal transformation.</w:t>
      </w:r>
    </w:p>
    <w:p>
      <w:pPr>
        <w:pStyle w:val="BodyText"/>
      </w:pPr>
      <w:r>
        <w:t xml:space="preserve">Furthermore, I have secured funding from organizations like [Funding Body] to support research that aligns with the United Nations Sustainable Development Goals (SDGs). My recent project on [Project Title] focused on [Specific Objective], which has direct implications for Kenya Nairobi’s development priorities. By leveraging my expertise and networks, I aim to expand these efforts and create opportunities for your institution to contribute to national and global challenges.</w:t>
      </w:r>
    </w:p>
    <w:bookmarkEnd w:id="22"/>
    <w:bookmarkStart w:id="23" w:name="community-engagement-and-leadership"/>
    <w:p>
      <w:pPr>
        <w:pStyle w:val="Heading2"/>
      </w:pPr>
      <w:r>
        <w:t xml:space="preserve">Community Engagement and Leadership</w:t>
      </w:r>
    </w:p>
    <w:p>
      <w:pPr>
        <w:pStyle w:val="FirstParagraph"/>
      </w:pPr>
      <w:r>
        <w:t xml:space="preserve">As a Professor, I believe that academic excellence must be coupled with social responsibility. In Kenya Nairobi, I have been actively involved in initiatives that promote STEM education among underrepresented groups and advocate for policy reforms in higher education. For example, my role as [Position] at [Organization Name] allowed me to organize workshops that connected university researchers with local stakeholders, fostering collaboration between academia and communities.</w:t>
      </w:r>
    </w:p>
    <w:p>
      <w:pPr>
        <w:pStyle w:val="BodyText"/>
      </w:pPr>
      <w:r>
        <w:t xml:space="preserve">My leadership experience includes serving on the editorial boards of journals such as [Journal Name] and participating in academic conferences that highlight African perspectives. These experiences have deepened my understanding of the unique challenges and opportunities facing Kenyan institutions. I am particularly inspired by your university’s mission to [Quote from University Mission Statement, if available], and I am eager to contribute to its vision of excellence in education and research.</w:t>
      </w:r>
    </w:p>
    <w:bookmarkEnd w:id="23"/>
    <w:bookmarkStart w:id="24" w:name="why-kenya-nairobi"/>
    <w:p>
      <w:pPr>
        <w:pStyle w:val="Heading2"/>
      </w:pPr>
      <w:r>
        <w:t xml:space="preserve">Why Kenya Nairobi?</w:t>
      </w:r>
    </w:p>
    <w:p>
      <w:pPr>
        <w:pStyle w:val="FirstParagraph"/>
      </w:pPr>
      <w:r>
        <w:t xml:space="preserve">Kenya Nairobi holds a special place in my professional journey. The city’s dynamic environment, vibrant academic community, and strategic location as a hub for East African innovation make it an ideal setting for advancing scholarship. I have long admired the contributions of [University Name] to higher education and its role in shaping leaders who drive progress across Africa. Joining your faculty would allow me to combine my expertise with the resources and opportunities available in Nairobi, while also giving back to a region that has been instrumental in my growth as an academic.</w:t>
      </w:r>
    </w:p>
    <w:p>
      <w:pPr>
        <w:pStyle w:val="BodyText"/>
      </w:pPr>
      <w:r>
        <w:t xml:space="preserve">Moreover, I am deeply committed to supporting the development of Kenyan education. My work has always emphasized culturally relevant pedagogy and research that addresses local challenges. I am confident that my experience and perspective would complement your institution’s goals of fostering a diverse, innovative, and socially conscious academic community.</w:t>
      </w:r>
    </w:p>
    <w:bookmarkEnd w:id="24"/>
    <w:bookmarkStart w:id="25" w:name="conclusion"/>
    <w:p>
      <w:pPr>
        <w:pStyle w:val="Heading2"/>
      </w:pPr>
      <w:r>
        <w:t xml:space="preserve">Conclusion</w:t>
      </w:r>
    </w:p>
    <w:p>
      <w:pPr>
        <w:pStyle w:val="FirstParagraph"/>
      </w:pPr>
      <w:r>
        <w:t xml:space="preserve">In conclusion, I am excited about the possibility of contributing to [University Name] as a Professor in Kenya Nairobi. My qualifications, combined with my passion for education and research, align closely with the values of your institution. I would be honored to bring my expertise to your faculty and collaborate with colleagues to advance scholarship that benefits both local and global communities.</w:t>
      </w:r>
    </w:p>
    <w:p>
      <w:pPr>
        <w:pStyle w:val="BodyText"/>
      </w:pPr>
      <w:r>
        <w:t xml:space="preserve">Thank you for considering my application. I look forward to the opportunity to discuss how my background and vision can contribute to the continued success of [University Name]. Please feel free to contact me at [Your Email Address] or [Your Phone Number] for any further information.</w:t>
      </w:r>
    </w:p>
    <w:p>
      <w:pPr>
        <w:pStyle w:val="BodyText"/>
      </w:pPr>
      <w:r>
        <w:t xml:space="preserve">Sincerely,</w:t>
      </w:r>
      <w:r>
        <w:br/>
      </w:r>
      <w:r>
        <w:t xml:space="preserve">[Your Full Name]</w:t>
      </w:r>
      <w:r>
        <w:br/>
      </w:r>
      <w:r>
        <w:t xml:space="preserve">[Your Title/Position, e.g., "Professor of Environmental Studies"]</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Kenya Nairobi</dc:title>
  <dc:creator/>
  <cp:keywords/>
  <dcterms:created xsi:type="dcterms:W3CDTF">2026-07-23T07:16:44Z</dcterms:created>
  <dcterms:modified xsi:type="dcterms:W3CDTF">2026-07-23T07:16:44Z</dcterms:modified>
</cp:coreProperties>
</file>

<file path=docProps/custom.xml><?xml version="1.0" encoding="utf-8"?>
<Properties xmlns="http://schemas.openxmlformats.org/officeDocument/2006/custom-properties" xmlns:vt="http://schemas.openxmlformats.org/officeDocument/2006/docPropsVTypes"/>
</file>